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caps/>
          <w:lang w:val="en-GB" w:eastAsia="en-US"/>
        </w:rPr>
        <w:id w:val="172771304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42"/>
          </w:tblGrid>
          <w:tr w:rsidR="00FF3C5D" w14:paraId="72E2CA82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lang w:val="en-GB" w:eastAsia="en-US"/>
                </w:rPr>
                <w:alias w:val="Company"/>
                <w:id w:val="15524243"/>
                <w:placeholder>
                  <w:docPart w:val="07C07E6BEAAF4FD5ADD128F6B1EF80CB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lang w:val="en-US" w:eastAsia="ja-JP"/>
                </w:rPr>
              </w:sdtEndPr>
              <w:sdtContent>
                <w:tc>
                  <w:tcPr>
                    <w:tcW w:w="5000" w:type="pct"/>
                  </w:tcPr>
                  <w:p w14:paraId="5956D2D3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The american university in cairo</w:t>
                    </w:r>
                  </w:p>
                </w:tc>
              </w:sdtContent>
            </w:sdt>
          </w:tr>
          <w:tr w:rsidR="00FF3C5D" w14:paraId="1CE68A2F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80"/>
                  <w:szCs w:val="80"/>
                </w:rPr>
                <w:alias w:val="Title"/>
                <w:id w:val="15524250"/>
                <w:placeholder>
                  <w:docPart w:val="267E229AD46B458787EC81231BA40FFE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017FBF9D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  <w:t>Project 2 Proposal</w:t>
                    </w:r>
                  </w:p>
                </w:tc>
              </w:sdtContent>
            </w:sdt>
          </w:tr>
          <w:tr w:rsidR="00FF3C5D" w14:paraId="39F64371" w14:textId="77777777">
            <w:trPr>
              <w:trHeight w:val="72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44"/>
                  <w:szCs w:val="44"/>
                </w:rPr>
                <w:alias w:val="Subtitle"/>
                <w:id w:val="15524255"/>
                <w:placeholder>
                  <w:docPart w:val="0BA526FE79374D6AAC30839ED1E5942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14:paraId="534FDDA1" w14:textId="77777777" w:rsidR="00FF3C5D" w:rsidRDefault="00FF3C5D" w:rsidP="00FF3C5D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>Embedded systems CSCE4301</w:t>
                    </w:r>
                  </w:p>
                </w:tc>
              </w:sdtContent>
            </w:sdt>
          </w:tr>
          <w:tr w:rsidR="00FF3C5D" w14:paraId="2CFB7C9A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37860F08" w14:textId="77777777" w:rsidR="00FF3C5D" w:rsidRDefault="00FF3C5D">
                <w:pPr>
                  <w:pStyle w:val="NoSpacing"/>
                  <w:jc w:val="center"/>
                </w:pPr>
              </w:p>
            </w:tc>
          </w:tr>
          <w:tr w:rsidR="00FF3C5D" w14:paraId="478F7D6E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46E7D97D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  <w:tr w:rsidR="00FF3C5D" w14:paraId="467B1366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6CBC9D0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lang w:val="en-GB"/>
                  </w:rPr>
                </w:pPr>
                <w:r w:rsidRPr="00FF3C5D">
                  <w:rPr>
                    <w:b/>
                    <w:bCs/>
                    <w:sz w:val="28"/>
                    <w:szCs w:val="28"/>
                    <w:lang w:val="en-GB"/>
                  </w:rPr>
                  <w:t>Group 11:</w:t>
                </w:r>
              </w:p>
              <w:p w14:paraId="330A1D22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  <w:lang w:val="en-GB"/>
                  </w:rPr>
                </w:pPr>
              </w:p>
              <w:p w14:paraId="260C82C3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r w:rsidRPr="00FF3C5D">
                  <w:rPr>
                    <w:sz w:val="28"/>
                    <w:szCs w:val="28"/>
                  </w:rPr>
                  <w:t>Samah Hussein 900172660</w:t>
                </w:r>
              </w:p>
              <w:p w14:paraId="49012B69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r w:rsidRPr="00FF3C5D">
                  <w:rPr>
                    <w:sz w:val="28"/>
                    <w:szCs w:val="28"/>
                  </w:rPr>
                  <w:t>Mohamed Shehawy 900172173</w:t>
                </w:r>
              </w:p>
              <w:p w14:paraId="4CEB3A4E" w14:textId="77777777" w:rsidR="00FF3C5D" w:rsidRPr="00FF3C5D" w:rsidRDefault="00FF3C5D" w:rsidP="00E93838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  <w:proofErr w:type="spellStart"/>
                <w:r w:rsidRPr="00FF3C5D">
                  <w:rPr>
                    <w:sz w:val="28"/>
                    <w:szCs w:val="28"/>
                  </w:rPr>
                  <w:t>Eman</w:t>
                </w:r>
                <w:proofErr w:type="spellEnd"/>
                <w:r w:rsidRPr="00FF3C5D">
                  <w:rPr>
                    <w:sz w:val="28"/>
                    <w:szCs w:val="28"/>
                  </w:rPr>
                  <w:t xml:space="preserve"> Darwish 90017</w:t>
                </w:r>
                <w:r w:rsidR="00E93838">
                  <w:rPr>
                    <w:sz w:val="28"/>
                    <w:szCs w:val="28"/>
                  </w:rPr>
                  <w:t>2070</w:t>
                </w:r>
              </w:p>
              <w:p w14:paraId="77289009" w14:textId="77777777" w:rsidR="00FF3C5D" w:rsidRPr="00FF3C5D" w:rsidRDefault="00FF3C5D" w:rsidP="00FF3C5D">
                <w:pPr>
                  <w:pStyle w:val="NoSpacing"/>
                  <w:jc w:val="center"/>
                  <w:rPr>
                    <w:sz w:val="28"/>
                    <w:szCs w:val="28"/>
                  </w:rPr>
                </w:pPr>
              </w:p>
              <w:p w14:paraId="6A2A90F8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FF3C5D">
                  <w:rPr>
                    <w:b/>
                    <w:bCs/>
                    <w:sz w:val="28"/>
                    <w:szCs w:val="28"/>
                  </w:rPr>
                  <w:t>Presented to:</w:t>
                </w:r>
              </w:p>
              <w:p w14:paraId="7E0862EA" w14:textId="77777777" w:rsidR="00FF3C5D" w:rsidRPr="00FF3C5D" w:rsidRDefault="00FF3C5D" w:rsidP="00FF3C5D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FF3C5D">
                  <w:rPr>
                    <w:b/>
                    <w:bCs/>
                    <w:sz w:val="28"/>
                    <w:szCs w:val="28"/>
                  </w:rPr>
                  <w:t xml:space="preserve">Dr. Mohamed </w:t>
                </w:r>
                <w:proofErr w:type="spellStart"/>
                <w:r w:rsidRPr="00FF3C5D">
                  <w:rPr>
                    <w:b/>
                    <w:bCs/>
                    <w:sz w:val="28"/>
                    <w:szCs w:val="28"/>
                  </w:rPr>
                  <w:t>Shalan</w:t>
                </w:r>
                <w:proofErr w:type="spellEnd"/>
              </w:p>
              <w:p w14:paraId="22C7AFA2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14:paraId="61A9A0CF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14:paraId="438AFF90" w14:textId="77777777" w:rsidR="00FF3C5D" w:rsidRDefault="00FF3C5D" w:rsidP="00FF3C5D">
                <w:pPr>
                  <w:pStyle w:val="NoSpacing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>Spring 2021</w:t>
                </w:r>
              </w:p>
            </w:tc>
          </w:tr>
          <w:tr w:rsidR="00FF3C5D" w14:paraId="03783838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7AA412F5" w14:textId="77777777" w:rsidR="00FF3C5D" w:rsidRDefault="00FF3C5D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36116F85" w14:textId="77777777" w:rsidR="00FF3C5D" w:rsidRDefault="00FF3C5D"/>
        <w:p w14:paraId="55F01D7A" w14:textId="77777777" w:rsidR="00FF3C5D" w:rsidRDefault="00FF3C5D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242"/>
          </w:tblGrid>
          <w:tr w:rsidR="00FF3C5D" w14:paraId="78C539E3" w14:textId="77777777">
            <w:tc>
              <w:tcPr>
                <w:tcW w:w="5000" w:type="pct"/>
              </w:tcPr>
              <w:p w14:paraId="77A7BB31" w14:textId="77777777" w:rsidR="00FF3C5D" w:rsidRDefault="00FF3C5D">
                <w:pPr>
                  <w:pStyle w:val="NoSpacing"/>
                </w:pPr>
              </w:p>
            </w:tc>
          </w:tr>
        </w:tbl>
        <w:p w14:paraId="414AB9AB" w14:textId="77777777" w:rsidR="00FF3C5D" w:rsidRDefault="00FF3C5D"/>
        <w:p w14:paraId="6AC1A6DE" w14:textId="77777777" w:rsidR="00FF3C5D" w:rsidRDefault="00FF3C5D" w:rsidP="00FF3C5D">
          <w:r>
            <w:br w:type="page"/>
          </w:r>
        </w:p>
      </w:sdtContent>
    </w:sdt>
    <w:p w14:paraId="222B7302" w14:textId="77777777" w:rsidR="00FF3C5D" w:rsidRDefault="00FF3C5D" w:rsidP="00FF3C5D">
      <w:r w:rsidRPr="00FF3C5D">
        <w:rPr>
          <w:rStyle w:val="Heading2Char"/>
        </w:rPr>
        <w:lastRenderedPageBreak/>
        <w:t>Project Idea</w:t>
      </w:r>
    </w:p>
    <w:p w14:paraId="7086E9AE" w14:textId="3D7B4D6B" w:rsidR="001831FA" w:rsidRDefault="001831FA" w:rsidP="00D219C1">
      <w:pPr>
        <w:spacing w:after="0" w:line="360" w:lineRule="auto"/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Our project aims at utilizing hand gestures for control. We will be controlling a car kit (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4WD) using a glove that has sensors and an embedded MCU. We use a mixture of flex sensors and an Inertial measurement unit (IMU) inside the glove to determine the hand movement. We use the STM32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Nucleo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board to interact with the sensors. Moreover, it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communitcates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the desired car movements to another Nucleo-32 board in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kit using a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bluetooth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module via UART. The on-ground Nucleo-32 will signal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Polol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motor controller to move the </w:t>
      </w:r>
      <w:proofErr w:type="spellStart"/>
      <w:r w:rsidRPr="001831FA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1831FA">
        <w:rPr>
          <w:rFonts w:asciiTheme="majorHAnsi" w:hAnsiTheme="majorHAnsi" w:cstheme="majorBidi"/>
          <w:sz w:val="20"/>
          <w:szCs w:val="20"/>
        </w:rPr>
        <w:t xml:space="preserve"> in the correct direction.</w:t>
      </w:r>
    </w:p>
    <w:p w14:paraId="3E55DE8F" w14:textId="77777777" w:rsidR="001831FA" w:rsidRDefault="001831FA" w:rsidP="00D219C1">
      <w:pPr>
        <w:spacing w:after="0" w:line="360" w:lineRule="auto"/>
        <w:rPr>
          <w:rFonts w:asciiTheme="majorHAnsi" w:hAnsiTheme="majorHAnsi" w:cstheme="majorBidi"/>
          <w:sz w:val="20"/>
          <w:szCs w:val="20"/>
        </w:rPr>
      </w:pPr>
    </w:p>
    <w:p w14:paraId="34408623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We plan to implement 5 gestures:</w:t>
      </w:r>
    </w:p>
    <w:p w14:paraId="2A66C7E7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 xml:space="preserve">-  open palm for stopping/braking </w:t>
      </w:r>
    </w:p>
    <w:p w14:paraId="440FC4EE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downwards rotate (pitch angle) for forward</w:t>
      </w:r>
    </w:p>
    <w:p w14:paraId="2C02BA66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upwards rotate (pitch angle) for reverse</w:t>
      </w:r>
    </w:p>
    <w:p w14:paraId="7FB5B005" w14:textId="77777777" w:rsidR="001831FA" w:rsidRP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left rotate (roll angle) for left</w:t>
      </w:r>
    </w:p>
    <w:p w14:paraId="486E2ED7" w14:textId="77777777" w:rsidR="001831FA" w:rsidRDefault="001831FA" w:rsidP="001831FA">
      <w:pPr>
        <w:rPr>
          <w:rFonts w:asciiTheme="majorHAnsi" w:hAnsiTheme="majorHAnsi" w:cstheme="majorBidi"/>
          <w:sz w:val="20"/>
          <w:szCs w:val="20"/>
        </w:rPr>
      </w:pPr>
      <w:r w:rsidRPr="001831FA">
        <w:rPr>
          <w:rFonts w:asciiTheme="majorHAnsi" w:hAnsiTheme="majorHAnsi" w:cstheme="majorBidi"/>
          <w:sz w:val="20"/>
          <w:szCs w:val="20"/>
        </w:rPr>
        <w:t>-  closed fist + right rotate (roll angle) for right</w:t>
      </w:r>
    </w:p>
    <w:p w14:paraId="30EA8F73" w14:textId="3206C2DC" w:rsidR="00FF3C5D" w:rsidRDefault="00FF3C5D" w:rsidP="001831FA">
      <w:r w:rsidRPr="00FF3C5D">
        <w:rPr>
          <w:rStyle w:val="Heading2Char"/>
        </w:rPr>
        <w:t>Components</w:t>
      </w:r>
      <w:r>
        <w:t xml:space="preserve"> </w:t>
      </w:r>
    </w:p>
    <w:p w14:paraId="318E0313" w14:textId="77777777" w:rsidR="00FF3C5D" w:rsidRDefault="00FF3C5D" w:rsidP="00141E89">
      <w:r w:rsidRPr="00FF3C5D">
        <w:rPr>
          <w:rStyle w:val="Heading3Char"/>
        </w:rPr>
        <w:t>Microcontroller</w:t>
      </w:r>
      <w:r>
        <w:t xml:space="preserve"> </w:t>
      </w:r>
    </w:p>
    <w:p w14:paraId="3018B0A4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STM32 Nucleo-32: STM32L432KC x2</w:t>
      </w:r>
    </w:p>
    <w:p w14:paraId="3E3D5B05" w14:textId="77777777" w:rsidR="00FF3C5D" w:rsidRDefault="00FF3C5D" w:rsidP="00141E89">
      <w:r w:rsidRPr="00FF3C5D">
        <w:rPr>
          <w:rStyle w:val="Heading3Char"/>
        </w:rPr>
        <w:t>Car Kit</w:t>
      </w:r>
    </w:p>
    <w:p w14:paraId="52D9A7AE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Wild Thumper 4WD</w:t>
      </w:r>
    </w:p>
    <w:p w14:paraId="0302A863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proofErr w:type="spellStart"/>
      <w:r w:rsidRPr="00D219C1">
        <w:rPr>
          <w:rFonts w:asciiTheme="majorHAnsi" w:hAnsiTheme="majorHAnsi" w:cstheme="majorBidi"/>
          <w:sz w:val="20"/>
          <w:szCs w:val="20"/>
        </w:rPr>
        <w:t>Polol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TReX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Dual Motor Controller: DMC01</w:t>
      </w:r>
    </w:p>
    <w:p w14:paraId="1802A034" w14:textId="77777777" w:rsidR="00FF3C5D" w:rsidRDefault="00FF3C5D" w:rsidP="00141E89">
      <w:r w:rsidRPr="00FF3C5D">
        <w:rPr>
          <w:rStyle w:val="Heading3Char"/>
        </w:rPr>
        <w:t xml:space="preserve">Communication </w:t>
      </w:r>
    </w:p>
    <w:p w14:paraId="37C8B440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Bluetooth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Moduel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>: HC-06 x2</w:t>
      </w:r>
    </w:p>
    <w:p w14:paraId="29B7BF10" w14:textId="77777777" w:rsidR="00FF3C5D" w:rsidRDefault="00FF3C5D" w:rsidP="00141E89">
      <w:r w:rsidRPr="00FF3C5D">
        <w:rPr>
          <w:rStyle w:val="Heading3Char"/>
        </w:rPr>
        <w:t xml:space="preserve">Sensors </w:t>
      </w:r>
    </w:p>
    <w:p w14:paraId="09298B0E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Flex sensor 56mm</w:t>
      </w:r>
    </w:p>
    <w:p w14:paraId="19C83B15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Inertial measurement unit (IMU): BNO055</w:t>
      </w:r>
    </w:p>
    <w:p w14:paraId="318F4170" w14:textId="77777777" w:rsidR="00FF3C5D" w:rsidRDefault="00FF3C5D" w:rsidP="00141E89">
      <w:r w:rsidRPr="00FF3C5D">
        <w:rPr>
          <w:rStyle w:val="Heading2Char"/>
        </w:rPr>
        <w:t>Software Components</w:t>
      </w:r>
      <w:r>
        <w:t xml:space="preserve"> </w:t>
      </w:r>
    </w:p>
    <w:p w14:paraId="5FCE30FD" w14:textId="77777777" w:rsidR="00FF3C5D" w:rsidRPr="00D219C1" w:rsidRDefault="00FF3C5D" w:rsidP="00141E89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Keil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uVision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5</w:t>
      </w:r>
    </w:p>
    <w:p w14:paraId="043A48CF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STM 32 Cube programmer </w:t>
      </w:r>
    </w:p>
    <w:p w14:paraId="4B07DA15" w14:textId="77777777" w:rsidR="00FF3C5D" w:rsidRDefault="00FF3C5D" w:rsidP="00C07191">
      <w:r w:rsidRPr="00FF3C5D">
        <w:rPr>
          <w:rStyle w:val="Heading2Char"/>
        </w:rPr>
        <w:t>Proposed Architecture</w:t>
      </w:r>
    </w:p>
    <w:p w14:paraId="074629E7" w14:textId="77777777" w:rsidR="00FF3C5D" w:rsidRDefault="00FF3C5D" w:rsidP="00C07191">
      <w:r w:rsidRPr="00FF3C5D">
        <w:rPr>
          <w:rStyle w:val="Heading2Char"/>
        </w:rPr>
        <w:t>Proposed Schematic</w:t>
      </w:r>
    </w:p>
    <w:p w14:paraId="29C24754" w14:textId="77777777" w:rsidR="00FF3C5D" w:rsidRDefault="00FF3C5D" w:rsidP="00C07191">
      <w:r w:rsidRPr="00FF3C5D">
        <w:rPr>
          <w:rStyle w:val="Heading2Char"/>
        </w:rPr>
        <w:lastRenderedPageBreak/>
        <w:t>Potential enhancements</w:t>
      </w:r>
      <w:r>
        <w:t xml:space="preserve"> </w:t>
      </w:r>
    </w:p>
    <w:p w14:paraId="1D373523" w14:textId="77777777" w:rsidR="00FF3C5D" w:rsidRDefault="00FF3C5D" w:rsidP="00C07191">
      <w:r w:rsidRPr="00FF3C5D">
        <w:rPr>
          <w:rStyle w:val="Heading3Char"/>
        </w:rPr>
        <w:t>Automatic Replay/Repeat</w:t>
      </w:r>
    </w:p>
    <w:p w14:paraId="69FE4E76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Using another gesture/button in order to record a sequence of movements of the kit and then replay these movements automatically on gesturing. </w:t>
      </w:r>
    </w:p>
    <w:p w14:paraId="5C150166" w14:textId="77777777" w:rsidR="00FF3C5D" w:rsidRDefault="00FF3C5D" w:rsidP="00C07191">
      <w:r w:rsidRPr="00FF3C5D">
        <w:rPr>
          <w:rStyle w:val="Heading3Char"/>
        </w:rPr>
        <w:t>Implementing a PID control loop</w:t>
      </w:r>
    </w:p>
    <w:p w14:paraId="2CE37B8D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The proportional–integral–derivative (PID) control loop will provide angular feedback to the on-ground MCU in order to adjust the movement of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to specifically the desired angel. It will also revert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into its original stance in case any obstacles try to divert it.   </w:t>
      </w:r>
    </w:p>
    <w:p w14:paraId="2E078D5E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This will enhanc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stability and response accuracy to the gestures. In addition, it will eliminate the effect of external obstacles and diversions. </w:t>
      </w:r>
    </w:p>
    <w:p w14:paraId="72C70B03" w14:textId="77777777" w:rsidR="00FF3C5D" w:rsidRDefault="00C07191" w:rsidP="00C07191">
      <w:r w:rsidRPr="00FF3C5D">
        <w:rPr>
          <w:rStyle w:val="Heading2Char"/>
        </w:rPr>
        <w:t>Foreseen</w:t>
      </w:r>
      <w:r w:rsidR="00FF3C5D" w:rsidRPr="00FF3C5D">
        <w:rPr>
          <w:rStyle w:val="Heading2Char"/>
        </w:rPr>
        <w:t xml:space="preserve"> limitations</w:t>
      </w:r>
    </w:p>
    <w:p w14:paraId="58FE7750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- Limited range of the Bluetooth communication modules, the kit has to be operated in close-range</w:t>
      </w:r>
    </w:p>
    <w:p w14:paraId="35341067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 xml:space="preserve">- No encoders on the </w:t>
      </w:r>
      <w:proofErr w:type="spellStart"/>
      <w:r w:rsidRPr="00D219C1">
        <w:rPr>
          <w:rFonts w:asciiTheme="majorHAnsi" w:hAnsiTheme="majorHAnsi" w:cstheme="majorBidi"/>
          <w:sz w:val="20"/>
          <w:szCs w:val="20"/>
        </w:rPr>
        <w:t>Dagu</w:t>
      </w:r>
      <w:proofErr w:type="spellEnd"/>
      <w:r w:rsidRPr="00D219C1">
        <w:rPr>
          <w:rFonts w:asciiTheme="majorHAnsi" w:hAnsiTheme="majorHAnsi" w:cstheme="majorBidi"/>
          <w:sz w:val="20"/>
          <w:szCs w:val="20"/>
        </w:rPr>
        <w:t xml:space="preserve"> motors, this makes re-mapping or automation inaccurate</w:t>
      </w:r>
    </w:p>
    <w:p w14:paraId="29661F2E" w14:textId="77777777" w:rsidR="00FF3C5D" w:rsidRPr="00D219C1" w:rsidRDefault="00FF3C5D" w:rsidP="00C07191">
      <w:pPr>
        <w:rPr>
          <w:rFonts w:asciiTheme="majorHAnsi" w:hAnsiTheme="majorHAnsi" w:cstheme="majorBidi"/>
          <w:sz w:val="20"/>
          <w:szCs w:val="20"/>
        </w:rPr>
      </w:pPr>
      <w:r w:rsidRPr="00D219C1">
        <w:rPr>
          <w:rFonts w:asciiTheme="majorHAnsi" w:hAnsiTheme="majorHAnsi" w:cstheme="majorBidi"/>
          <w:sz w:val="20"/>
          <w:szCs w:val="20"/>
        </w:rPr>
        <w:t>- Manufacturing a more stable glove with allocated space for the components</w:t>
      </w:r>
    </w:p>
    <w:p w14:paraId="4DC6E06E" w14:textId="77777777" w:rsidR="00444F13" w:rsidRDefault="00FF3C5D" w:rsidP="00FF3C5D">
      <w:r w:rsidRPr="00FF3C5D">
        <w:rPr>
          <w:rStyle w:val="Heading2Char"/>
        </w:rPr>
        <w:t xml:space="preserve">Planned </w:t>
      </w:r>
      <w:r w:rsidR="00C07191" w:rsidRPr="00FF3C5D">
        <w:rPr>
          <w:rStyle w:val="Heading2Char"/>
        </w:rPr>
        <w:t>milestones</w:t>
      </w:r>
    </w:p>
    <w:sectPr w:rsidR="00444F13" w:rsidSect="00FF3C5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TIzsDSztDC3NDNW0lEKTi0uzszPAykwrAUAlX823CwAAAA="/>
  </w:docVars>
  <w:rsids>
    <w:rsidRoot w:val="007D12EB"/>
    <w:rsid w:val="00141E89"/>
    <w:rsid w:val="001831FA"/>
    <w:rsid w:val="003D285A"/>
    <w:rsid w:val="00444F13"/>
    <w:rsid w:val="007D12EB"/>
    <w:rsid w:val="00C07191"/>
    <w:rsid w:val="00D219C1"/>
    <w:rsid w:val="00E93838"/>
    <w:rsid w:val="00FF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A09E8"/>
  <w15:docId w15:val="{07140C2D-BBF9-4F76-B4B7-4EFAC8DA5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C5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C5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F3C5D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F3C5D"/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C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3C5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3C5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8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3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7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4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7C07E6BEAAF4FD5ADD128F6B1EF8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3625-54CE-4910-8A12-E049CDF93D1E}"/>
      </w:docPartPr>
      <w:docPartBody>
        <w:p w:rsidR="000C612E" w:rsidRDefault="00D21D85" w:rsidP="00D21D85">
          <w:pPr>
            <w:pStyle w:val="07C07E6BEAAF4FD5ADD128F6B1EF80CB"/>
          </w:pPr>
          <w:r>
            <w:rPr>
              <w:rFonts w:asciiTheme="majorHAnsi" w:eastAsiaTheme="majorEastAsia" w:hAnsiTheme="majorHAnsi" w:cstheme="majorBidi"/>
              <w:caps/>
            </w:rPr>
            <w:t>[Type the company name]</w:t>
          </w:r>
        </w:p>
      </w:docPartBody>
    </w:docPart>
    <w:docPart>
      <w:docPartPr>
        <w:name w:val="267E229AD46B458787EC81231BA40F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B726B-63EE-4671-AB3E-2477AB19E43C}"/>
      </w:docPartPr>
      <w:docPartBody>
        <w:p w:rsidR="000C612E" w:rsidRDefault="00D21D85" w:rsidP="00D21D85">
          <w:pPr>
            <w:pStyle w:val="267E229AD46B458787EC81231BA40FFE"/>
          </w:pPr>
          <w:r>
            <w:rPr>
              <w:rFonts w:asciiTheme="majorHAnsi" w:eastAsiaTheme="majorEastAsia" w:hAnsiTheme="majorHAnsi" w:cstheme="majorBidi"/>
              <w:sz w:val="80"/>
              <w:szCs w:val="80"/>
            </w:rPr>
            <w:t>[Type the document title]</w:t>
          </w:r>
        </w:p>
      </w:docPartBody>
    </w:docPart>
    <w:docPart>
      <w:docPartPr>
        <w:name w:val="0BA526FE79374D6AAC30839ED1E59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9E61C1-BA62-4D7E-8456-A118B9F1579B}"/>
      </w:docPartPr>
      <w:docPartBody>
        <w:p w:rsidR="000C612E" w:rsidRDefault="00D21D85" w:rsidP="00D21D85">
          <w:pPr>
            <w:pStyle w:val="0BA526FE79374D6AAC30839ED1E59422"/>
          </w:pPr>
          <w:r>
            <w:rPr>
              <w:rFonts w:asciiTheme="majorHAnsi" w:eastAsiaTheme="majorEastAsia" w:hAnsiTheme="majorHAnsi" w:cstheme="majorBidi"/>
              <w:sz w:val="44"/>
              <w:szCs w:val="44"/>
            </w:rP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21D85"/>
    <w:rsid w:val="000C612E"/>
    <w:rsid w:val="002D4636"/>
    <w:rsid w:val="00A80C78"/>
    <w:rsid w:val="00D21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C07E6BEAAF4FD5ADD128F6B1EF80CB">
    <w:name w:val="07C07E6BEAAF4FD5ADD128F6B1EF80CB"/>
    <w:rsid w:val="00D21D85"/>
  </w:style>
  <w:style w:type="paragraph" w:customStyle="1" w:styleId="267E229AD46B458787EC81231BA40FFE">
    <w:name w:val="267E229AD46B458787EC81231BA40FFE"/>
    <w:rsid w:val="00D21D85"/>
  </w:style>
  <w:style w:type="paragraph" w:customStyle="1" w:styleId="0BA526FE79374D6AAC30839ED1E59422">
    <w:name w:val="0BA526FE79374D6AAC30839ED1E59422"/>
    <w:rsid w:val="00D21D8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merican university in cairo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Proposal</dc:title>
  <dc:subject>Embedded systems CSCE4301</dc:subject>
  <dc:creator>Samah Hussein</dc:creator>
  <cp:keywords/>
  <dc:description/>
  <cp:lastModifiedBy>Mohamed Shehawy</cp:lastModifiedBy>
  <cp:revision>6</cp:revision>
  <dcterms:created xsi:type="dcterms:W3CDTF">2021-04-17T20:17:00Z</dcterms:created>
  <dcterms:modified xsi:type="dcterms:W3CDTF">2021-04-18T18:35:00Z</dcterms:modified>
</cp:coreProperties>
</file>